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ohn Doe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etail-oriented recent graduate with a degree in Accounting. Eager to leverage analytical skills and knowledge of accounting principles to support financial operations in a dynamic organization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Accounting Intern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22 – Aug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ABC Financial Services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Atlanta, GA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in the preparation of monthly financial statements and report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econciled bank statements and verified transactions for accuracy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Bookkeeper Assistant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1 – May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XYZ Enterprises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Atlanta, GA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aintained accurate records of daily transactions and receipt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upported accounts payable and receivable processes, ensuring timely invoicing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Science: Accounting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22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Georgia State University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Atlanta, GA</w:t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123) 456-7890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ohn.doe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Atlanta, GA 303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Financial Report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General Ledger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ccounts Payabl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ccounts Receivabl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ax Prepa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icrosoft Excel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QuickBook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ata Analysi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ttention to Detail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ime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ohn Doe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123) 456-7890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Atlanta, GA - 303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ohn.doe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